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9A1A1A" w14:textId="77777777" w:rsidR="00820990" w:rsidRPr="00E94EE6" w:rsidRDefault="00820990" w:rsidP="00820990">
      <w:pPr>
        <w:rPr>
          <w:rFonts w:ascii="Times New Roman" w:hAnsi="Times New Roman" w:cs="Times New Roman"/>
          <w:szCs w:val="26"/>
        </w:rPr>
      </w:pPr>
      <w:r w:rsidRPr="00E94EE6">
        <w:rPr>
          <w:rFonts w:ascii="Times New Roman" w:hAnsi="Times New Roman" w:cs="Times New Roman"/>
          <w:szCs w:val="26"/>
        </w:rPr>
        <w:t xml:space="preserve">       </w:t>
      </w:r>
      <w:r w:rsidRPr="00E94EE6">
        <w:rPr>
          <w:rFonts w:ascii="Times New Roman" w:hAnsi="Times New Roman" w:cs="Times New Roman"/>
          <w:sz w:val="24"/>
        </w:rPr>
        <w:t>ĐẠI HỌC QUỐC GIA HÀ NỘI</w:t>
      </w:r>
      <w:r w:rsidRPr="00E94EE6">
        <w:rPr>
          <w:rFonts w:ascii="Times New Roman" w:hAnsi="Times New Roman" w:cs="Times New Roman"/>
          <w:szCs w:val="26"/>
        </w:rPr>
        <w:tab/>
        <w:t xml:space="preserve">           </w:t>
      </w:r>
      <w:r w:rsidRPr="00E94EE6">
        <w:rPr>
          <w:rFonts w:ascii="Times New Roman" w:hAnsi="Times New Roman" w:cs="Times New Roman"/>
          <w:b/>
          <w:bCs/>
          <w:sz w:val="24"/>
        </w:rPr>
        <w:t xml:space="preserve">CỘNG HOÀ XÃ HỘI CHỦ NGHĨA VIỆT </w:t>
      </w:r>
      <w:smartTag w:uri="urn:schemas-microsoft-com:office:smarttags" w:element="country-region">
        <w:smartTag w:uri="urn:schemas-microsoft-com:office:smarttags" w:element="place">
          <w:r w:rsidRPr="00E94EE6">
            <w:rPr>
              <w:rFonts w:ascii="Times New Roman" w:hAnsi="Times New Roman" w:cs="Times New Roman"/>
              <w:b/>
              <w:bCs/>
              <w:sz w:val="24"/>
            </w:rPr>
            <w:t>NAM</w:t>
          </w:r>
        </w:smartTag>
      </w:smartTag>
    </w:p>
    <w:p w14:paraId="59E845D0" w14:textId="77777777" w:rsidR="00820990" w:rsidRPr="00E94EE6" w:rsidRDefault="00820990" w:rsidP="00820990">
      <w:pPr>
        <w:rPr>
          <w:rFonts w:ascii="Times New Roman" w:hAnsi="Times New Roman" w:cs="Times New Roman"/>
          <w:b/>
          <w:szCs w:val="26"/>
        </w:rPr>
      </w:pPr>
      <w:r w:rsidRPr="00E94EE6">
        <w:rPr>
          <w:rFonts w:ascii="Times New Roman" w:hAnsi="Times New Roman" w:cs="Times New Roman"/>
          <w:b/>
          <w:bCs/>
          <w:sz w:val="22"/>
          <w:szCs w:val="22"/>
        </w:rPr>
        <w:t xml:space="preserve">   </w:t>
      </w:r>
      <w:r w:rsidRPr="00E94EE6">
        <w:rPr>
          <w:rFonts w:ascii="Times New Roman" w:hAnsi="Times New Roman" w:cs="Times New Roman"/>
          <w:b/>
          <w:bCs/>
          <w:sz w:val="24"/>
        </w:rPr>
        <w:t>TRƯỜNG ĐẠI HỌC NGOẠI NGỮ</w:t>
      </w:r>
      <w:r w:rsidRPr="00E94EE6">
        <w:rPr>
          <w:rFonts w:ascii="Times New Roman" w:hAnsi="Times New Roman" w:cs="Times New Roman"/>
          <w:b/>
          <w:bCs/>
          <w:sz w:val="22"/>
          <w:szCs w:val="22"/>
        </w:rPr>
        <w:tab/>
        <w:t xml:space="preserve">            </w:t>
      </w:r>
      <w:r w:rsidRPr="00E94EE6">
        <w:rPr>
          <w:rFonts w:ascii="Times New Roman" w:hAnsi="Times New Roman" w:cs="Times New Roman"/>
          <w:szCs w:val="26"/>
        </w:rPr>
        <w:t xml:space="preserve">      </w:t>
      </w:r>
      <w:r w:rsidRPr="00E94EE6">
        <w:rPr>
          <w:rFonts w:ascii="Times New Roman" w:hAnsi="Times New Roman" w:cs="Times New Roman"/>
          <w:b/>
          <w:szCs w:val="26"/>
        </w:rPr>
        <w:t>Độc lập - Tự do - Hạnh phúc</w:t>
      </w:r>
    </w:p>
    <w:p w14:paraId="3ECB2BC2" w14:textId="77777777" w:rsidR="00820990" w:rsidRPr="00E94EE6" w:rsidRDefault="003B3DC2" w:rsidP="0082099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Cs w:val="26"/>
        </w:rPr>
        <w:pict w14:anchorId="54BB9D5A">
          <v:line id="_x0000_s1053" style="position:absolute;z-index:2" from="286.5pt,4.25pt" to="412.5pt,4.25pt"/>
        </w:pict>
      </w:r>
      <w:r>
        <w:rPr>
          <w:rFonts w:ascii="Times New Roman" w:hAnsi="Times New Roman" w:cs="Times New Roman"/>
          <w:noProof/>
          <w:szCs w:val="26"/>
        </w:rPr>
        <w:pict w14:anchorId="3C9072DE">
          <v:line id="_x0000_s1052" style="position:absolute;z-index:1" from="30pt,4.25pt" to="156pt,4.25pt"/>
        </w:pict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</w:r>
      <w:r w:rsidR="00820990" w:rsidRPr="00E94EE6">
        <w:rPr>
          <w:rFonts w:ascii="Times New Roman" w:hAnsi="Times New Roman" w:cs="Times New Roman"/>
          <w:sz w:val="24"/>
        </w:rPr>
        <w:tab/>
        <w:t xml:space="preserve">                </w:t>
      </w:r>
    </w:p>
    <w:p w14:paraId="135A7A3C" w14:textId="33384CB1" w:rsidR="00820990" w:rsidRPr="00E94EE6" w:rsidRDefault="00820990" w:rsidP="00820990">
      <w:pPr>
        <w:rPr>
          <w:rFonts w:ascii="Times New Roman" w:hAnsi="Times New Roman" w:cs="Times New Roman"/>
          <w:i/>
          <w:sz w:val="24"/>
        </w:rPr>
      </w:pPr>
      <w:r w:rsidRPr="00E94EE6">
        <w:rPr>
          <w:rFonts w:ascii="Times New Roman" w:hAnsi="Times New Roman" w:cs="Times New Roman"/>
          <w:sz w:val="24"/>
        </w:rPr>
        <w:tab/>
      </w:r>
      <w:r w:rsidR="00647B63">
        <w:rPr>
          <w:rFonts w:ascii="Times New Roman" w:hAnsi="Times New Roman" w:cs="Times New Roman"/>
          <w:sz w:val="24"/>
        </w:rPr>
        <w:t>Số</w:t>
      </w:r>
      <w:r w:rsidRPr="00E94EE6">
        <w:rPr>
          <w:rFonts w:ascii="Times New Roman" w:hAnsi="Times New Roman" w:cs="Times New Roman"/>
          <w:sz w:val="24"/>
        </w:rPr>
        <w:t>:</w:t>
      </w:r>
      <w:r w:rsidR="00624C5E">
        <w:rPr>
          <w:rFonts w:ascii="Times New Roman" w:hAnsi="Times New Roman" w:cs="Times New Roman"/>
          <w:sz w:val="24"/>
        </w:rPr>
        <w:t xml:space="preserve"> </w:t>
      </w:r>
      <w:r w:rsidR="003B3DC2">
        <w:rPr>
          <w:rFonts w:ascii="Times New Roman" w:hAnsi="Times New Roman" w:cs="Times New Roman"/>
          <w:sz w:val="24"/>
        </w:rPr>
        <w:t>686/T</w:t>
      </w:r>
      <w:r w:rsidR="00C82D78">
        <w:rPr>
          <w:rFonts w:ascii="Times New Roman" w:hAnsi="Times New Roman" w:cs="Times New Roman"/>
          <w:sz w:val="24"/>
        </w:rPr>
        <w:t>B-ĐHNN</w:t>
      </w:r>
      <w:r w:rsidRPr="00E94EE6">
        <w:rPr>
          <w:rFonts w:ascii="Times New Roman" w:hAnsi="Times New Roman" w:cs="Times New Roman"/>
          <w:sz w:val="24"/>
        </w:rPr>
        <w:tab/>
      </w:r>
      <w:r w:rsidRPr="00E94EE6">
        <w:rPr>
          <w:rFonts w:ascii="Times New Roman" w:hAnsi="Times New Roman" w:cs="Times New Roman"/>
          <w:sz w:val="24"/>
        </w:rPr>
        <w:tab/>
      </w:r>
      <w:r w:rsidR="001659A8">
        <w:rPr>
          <w:rFonts w:ascii="Times New Roman" w:hAnsi="Times New Roman" w:cs="Times New Roman"/>
          <w:sz w:val="24"/>
        </w:rPr>
        <w:t xml:space="preserve">                       </w:t>
      </w:r>
      <w:r w:rsidRPr="00E94EE6">
        <w:rPr>
          <w:rFonts w:ascii="Times New Roman" w:hAnsi="Times New Roman" w:cs="Times New Roman"/>
          <w:i/>
          <w:sz w:val="24"/>
        </w:rPr>
        <w:t xml:space="preserve">  Hà Nội, ngày</w:t>
      </w:r>
      <w:r w:rsidR="001659A8">
        <w:rPr>
          <w:rFonts w:ascii="Times New Roman" w:hAnsi="Times New Roman" w:cs="Times New Roman"/>
          <w:i/>
          <w:sz w:val="24"/>
        </w:rPr>
        <w:t xml:space="preserve">  </w:t>
      </w:r>
      <w:r w:rsidR="003B3DC2">
        <w:rPr>
          <w:rFonts w:ascii="Times New Roman" w:hAnsi="Times New Roman" w:cs="Times New Roman"/>
          <w:i/>
          <w:sz w:val="24"/>
        </w:rPr>
        <w:t>12</w:t>
      </w:r>
      <w:r w:rsidR="008F1F7B">
        <w:rPr>
          <w:rFonts w:ascii="Times New Roman" w:hAnsi="Times New Roman" w:cs="Times New Roman"/>
          <w:i/>
          <w:sz w:val="24"/>
        </w:rPr>
        <w:t xml:space="preserve"> </w:t>
      </w:r>
      <w:r w:rsidR="00225FB3">
        <w:rPr>
          <w:rFonts w:ascii="Times New Roman" w:hAnsi="Times New Roman" w:cs="Times New Roman"/>
          <w:i/>
          <w:sz w:val="24"/>
        </w:rPr>
        <w:t xml:space="preserve"> </w:t>
      </w:r>
      <w:r w:rsidRPr="00E94EE6">
        <w:rPr>
          <w:rFonts w:ascii="Times New Roman" w:hAnsi="Times New Roman" w:cs="Times New Roman"/>
          <w:i/>
          <w:sz w:val="24"/>
        </w:rPr>
        <w:t xml:space="preserve">tháng </w:t>
      </w:r>
      <w:r w:rsidR="00B25F7C">
        <w:rPr>
          <w:rFonts w:ascii="Times New Roman" w:hAnsi="Times New Roman" w:cs="Times New Roman"/>
          <w:i/>
          <w:sz w:val="24"/>
        </w:rPr>
        <w:t>6</w:t>
      </w:r>
      <w:r w:rsidR="00225FB3">
        <w:rPr>
          <w:rFonts w:ascii="Times New Roman" w:hAnsi="Times New Roman" w:cs="Times New Roman"/>
          <w:i/>
          <w:sz w:val="24"/>
        </w:rPr>
        <w:t xml:space="preserve"> </w:t>
      </w:r>
      <w:r w:rsidRPr="00E94EE6">
        <w:rPr>
          <w:rFonts w:ascii="Times New Roman" w:hAnsi="Times New Roman" w:cs="Times New Roman"/>
          <w:i/>
          <w:sz w:val="24"/>
        </w:rPr>
        <w:t xml:space="preserve">năm </w:t>
      </w:r>
      <w:r w:rsidR="000315B4">
        <w:rPr>
          <w:rFonts w:ascii="Times New Roman" w:hAnsi="Times New Roman" w:cs="Times New Roman"/>
          <w:i/>
          <w:sz w:val="24"/>
        </w:rPr>
        <w:t>201</w:t>
      </w:r>
      <w:r w:rsidR="008F1F7B">
        <w:rPr>
          <w:rFonts w:ascii="Times New Roman" w:hAnsi="Times New Roman" w:cs="Times New Roman"/>
          <w:i/>
          <w:sz w:val="24"/>
        </w:rPr>
        <w:t>9</w:t>
      </w:r>
    </w:p>
    <w:p w14:paraId="11101196" w14:textId="77777777" w:rsidR="00820990" w:rsidRPr="00E94EE6" w:rsidRDefault="00820990" w:rsidP="00820990">
      <w:pPr>
        <w:rPr>
          <w:rFonts w:ascii="Times New Roman" w:hAnsi="Times New Roman" w:cs="Times New Roman"/>
          <w:sz w:val="16"/>
          <w:szCs w:val="16"/>
        </w:rPr>
      </w:pPr>
    </w:p>
    <w:p w14:paraId="5897BA32" w14:textId="77777777" w:rsidR="008C767E" w:rsidRPr="00C23BC3" w:rsidRDefault="008C767E" w:rsidP="0082099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07F6D67" w14:textId="77777777" w:rsidR="00820990" w:rsidRPr="00C23BC3" w:rsidRDefault="00820990" w:rsidP="008209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3BC3">
        <w:rPr>
          <w:rFonts w:ascii="Times New Roman" w:hAnsi="Times New Roman" w:cs="Times New Roman"/>
          <w:b/>
          <w:sz w:val="28"/>
          <w:szCs w:val="28"/>
        </w:rPr>
        <w:t>THÔNG BÁO</w:t>
      </w:r>
    </w:p>
    <w:p w14:paraId="2394CDF4" w14:textId="3A4FA845" w:rsidR="00994E40" w:rsidRPr="00C23BC3" w:rsidRDefault="00474D5E" w:rsidP="00474D5E">
      <w:pPr>
        <w:ind w:right="-80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3BC3">
        <w:rPr>
          <w:rFonts w:ascii="Times New Roman" w:hAnsi="Times New Roman" w:cs="Times New Roman"/>
          <w:b/>
          <w:sz w:val="28"/>
          <w:szCs w:val="28"/>
        </w:rPr>
        <w:t xml:space="preserve">Kế hoạch giảng </w:t>
      </w:r>
      <w:r w:rsidR="00647B63" w:rsidRPr="00C23BC3">
        <w:rPr>
          <w:rFonts w:ascii="Times New Roman" w:hAnsi="Times New Roman" w:cs="Times New Roman"/>
          <w:b/>
          <w:sz w:val="28"/>
          <w:szCs w:val="28"/>
        </w:rPr>
        <w:t>dạy các học phần chung dự kiến</w:t>
      </w:r>
    </w:p>
    <w:p w14:paraId="1EADD2B3" w14:textId="6E1428C0" w:rsidR="00647B63" w:rsidRPr="00C23BC3" w:rsidRDefault="00474D5E" w:rsidP="00474D5E">
      <w:pPr>
        <w:ind w:right="-80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3BC3">
        <w:rPr>
          <w:rFonts w:ascii="Times New Roman" w:hAnsi="Times New Roman" w:cs="Times New Roman"/>
          <w:b/>
          <w:sz w:val="28"/>
          <w:szCs w:val="28"/>
        </w:rPr>
        <w:t>H</w:t>
      </w:r>
      <w:r w:rsidR="00820990" w:rsidRPr="00C23BC3">
        <w:rPr>
          <w:rFonts w:ascii="Times New Roman" w:hAnsi="Times New Roman" w:cs="Times New Roman"/>
          <w:b/>
          <w:sz w:val="28"/>
          <w:szCs w:val="28"/>
        </w:rPr>
        <w:t xml:space="preserve">ọc kỳ </w:t>
      </w:r>
      <w:r w:rsidRPr="00C23BC3">
        <w:rPr>
          <w:rFonts w:ascii="Times New Roman" w:hAnsi="Times New Roman" w:cs="Times New Roman"/>
          <w:b/>
          <w:sz w:val="28"/>
          <w:szCs w:val="28"/>
        </w:rPr>
        <w:t>I</w:t>
      </w:r>
      <w:r w:rsidR="00820990" w:rsidRPr="00C23BC3">
        <w:rPr>
          <w:rFonts w:ascii="Times New Roman" w:hAnsi="Times New Roman" w:cs="Times New Roman"/>
          <w:b/>
          <w:sz w:val="28"/>
          <w:szCs w:val="28"/>
        </w:rPr>
        <w:t xml:space="preserve"> năm học </w:t>
      </w:r>
      <w:r w:rsidR="008F1F7B" w:rsidRPr="00C23BC3">
        <w:rPr>
          <w:rFonts w:ascii="Times New Roman" w:hAnsi="Times New Roman" w:cs="Times New Roman"/>
          <w:b/>
          <w:sz w:val="28"/>
          <w:szCs w:val="28"/>
        </w:rPr>
        <w:t>201</w:t>
      </w:r>
      <w:r w:rsidR="009A362C" w:rsidRPr="00C23BC3">
        <w:rPr>
          <w:rFonts w:ascii="Times New Roman" w:hAnsi="Times New Roman" w:cs="Times New Roman"/>
          <w:b/>
          <w:sz w:val="28"/>
          <w:szCs w:val="28"/>
        </w:rPr>
        <w:t>9</w:t>
      </w:r>
      <w:r w:rsidR="008F1F7B" w:rsidRPr="00C23BC3">
        <w:rPr>
          <w:rFonts w:ascii="Times New Roman" w:hAnsi="Times New Roman" w:cs="Times New Roman"/>
          <w:b/>
          <w:sz w:val="28"/>
          <w:szCs w:val="28"/>
        </w:rPr>
        <w:t>-2020</w:t>
      </w:r>
      <w:r w:rsidR="005722DC" w:rsidRPr="00C23BC3">
        <w:rPr>
          <w:rFonts w:ascii="Times New Roman" w:hAnsi="Times New Roman" w:cs="Times New Roman"/>
          <w:b/>
          <w:sz w:val="28"/>
          <w:szCs w:val="28"/>
        </w:rPr>
        <w:t xml:space="preserve"> cho sinh viên </w:t>
      </w:r>
      <w:r w:rsidRPr="00C23BC3">
        <w:rPr>
          <w:rFonts w:ascii="Times New Roman" w:hAnsi="Times New Roman" w:cs="Times New Roman"/>
          <w:b/>
          <w:sz w:val="28"/>
          <w:szCs w:val="28"/>
        </w:rPr>
        <w:t xml:space="preserve">đại học chính quy </w:t>
      </w:r>
    </w:p>
    <w:p w14:paraId="59FD89EA" w14:textId="52E28F13" w:rsidR="008C767E" w:rsidRPr="00C23BC3" w:rsidRDefault="003B3DC2" w:rsidP="00474D5E">
      <w:pPr>
        <w:ind w:right="-80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C937B14">
          <v:line id="_x0000_s1054" style="position:absolute;left:0;text-align:left;z-index:3" from="156pt,7.05pt" to="381.9pt,7.05pt"/>
        </w:pict>
      </w:r>
    </w:p>
    <w:p w14:paraId="0D78D454" w14:textId="234CC306" w:rsidR="00994E40" w:rsidRPr="00C23BC3" w:rsidRDefault="00994E40" w:rsidP="00474D5E">
      <w:pPr>
        <w:ind w:right="-801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F764FF0" w14:textId="23D1741A" w:rsidR="00994E40" w:rsidRPr="00C23BC3" w:rsidRDefault="00994E40" w:rsidP="00994E40">
      <w:pPr>
        <w:spacing w:line="360" w:lineRule="auto"/>
        <w:ind w:right="39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bCs/>
          <w:sz w:val="28"/>
          <w:szCs w:val="28"/>
        </w:rPr>
        <w:t>C</w:t>
      </w:r>
      <w:r w:rsidRPr="00C23BC3">
        <w:rPr>
          <w:rFonts w:ascii="Times New Roman" w:hAnsi="Times New Roman" w:cs="Times New Roman"/>
          <w:sz w:val="28"/>
          <w:szCs w:val="28"/>
        </w:rPr>
        <w:t xml:space="preserve">ăn cứ Kế hoạch giảng dạy năm học năm học </w:t>
      </w:r>
      <w:r w:rsidR="008F1F7B" w:rsidRPr="00C23BC3">
        <w:rPr>
          <w:rFonts w:ascii="Times New Roman" w:hAnsi="Times New Roman" w:cs="Times New Roman"/>
          <w:sz w:val="28"/>
          <w:szCs w:val="28"/>
        </w:rPr>
        <w:t>2019-2020</w:t>
      </w:r>
      <w:r w:rsidRPr="00C23BC3">
        <w:rPr>
          <w:rFonts w:ascii="Times New Roman" w:hAnsi="Times New Roman" w:cs="Times New Roman"/>
          <w:sz w:val="28"/>
          <w:szCs w:val="28"/>
        </w:rPr>
        <w:t>; Thực hiện chủ trương về việc tổ chức cho s</w:t>
      </w:r>
      <w:r w:rsidR="00647B63" w:rsidRPr="00C23BC3">
        <w:rPr>
          <w:rFonts w:ascii="Times New Roman" w:hAnsi="Times New Roman" w:cs="Times New Roman"/>
          <w:sz w:val="28"/>
          <w:szCs w:val="28"/>
        </w:rPr>
        <w:t>inh viên đăng ký học các lớp</w:t>
      </w:r>
      <w:r w:rsidRPr="00C23BC3">
        <w:rPr>
          <w:rFonts w:ascii="Times New Roman" w:hAnsi="Times New Roman" w:cs="Times New Roman"/>
          <w:sz w:val="28"/>
          <w:szCs w:val="28"/>
        </w:rPr>
        <w:t xml:space="preserve"> học</w:t>
      </w:r>
      <w:r w:rsidR="00647B63" w:rsidRPr="00C23BC3">
        <w:rPr>
          <w:rFonts w:ascii="Times New Roman" w:hAnsi="Times New Roman" w:cs="Times New Roman"/>
          <w:sz w:val="28"/>
          <w:szCs w:val="28"/>
        </w:rPr>
        <w:t xml:space="preserve"> phần</w:t>
      </w:r>
      <w:r w:rsidRPr="00C23BC3">
        <w:rPr>
          <w:rFonts w:ascii="Times New Roman" w:hAnsi="Times New Roman" w:cs="Times New Roman"/>
          <w:sz w:val="28"/>
          <w:szCs w:val="28"/>
        </w:rPr>
        <w:t xml:space="preserve"> theo phương thức đào tạo tín chỉ;</w:t>
      </w:r>
    </w:p>
    <w:p w14:paraId="28E59796" w14:textId="3982A5FF" w:rsidR="00820990" w:rsidRPr="00C23BC3" w:rsidRDefault="00820990" w:rsidP="00994E40">
      <w:pPr>
        <w:spacing w:line="360" w:lineRule="auto"/>
        <w:ind w:right="39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sz w:val="28"/>
          <w:szCs w:val="28"/>
        </w:rPr>
        <w:t xml:space="preserve">Phòng Đào tạo thông báo </w:t>
      </w:r>
      <w:r w:rsidR="00474D5E" w:rsidRPr="00C23BC3">
        <w:rPr>
          <w:rFonts w:ascii="Times New Roman" w:hAnsi="Times New Roman" w:cs="Times New Roman"/>
          <w:sz w:val="28"/>
          <w:szCs w:val="28"/>
        </w:rPr>
        <w:t xml:space="preserve">Kế hoạch giảng dạy các </w:t>
      </w:r>
      <w:r w:rsidR="00647B63" w:rsidRPr="00C23BC3">
        <w:rPr>
          <w:rFonts w:ascii="Times New Roman" w:hAnsi="Times New Roman" w:cs="Times New Roman"/>
          <w:sz w:val="28"/>
          <w:szCs w:val="28"/>
        </w:rPr>
        <w:t>học phần</w:t>
      </w:r>
      <w:r w:rsidR="00474D5E" w:rsidRPr="00C23BC3">
        <w:rPr>
          <w:rFonts w:ascii="Times New Roman" w:hAnsi="Times New Roman" w:cs="Times New Roman"/>
          <w:sz w:val="28"/>
          <w:szCs w:val="28"/>
        </w:rPr>
        <w:t xml:space="preserve"> chung</w:t>
      </w:r>
      <w:r w:rsidR="00647B63" w:rsidRPr="00C23BC3">
        <w:rPr>
          <w:rFonts w:ascii="Times New Roman" w:hAnsi="Times New Roman" w:cs="Times New Roman"/>
          <w:sz w:val="28"/>
          <w:szCs w:val="28"/>
        </w:rPr>
        <w:t xml:space="preserve"> dự kiến</w:t>
      </w:r>
      <w:r w:rsidR="00474D5E" w:rsidRPr="00C23BC3">
        <w:rPr>
          <w:rFonts w:ascii="Times New Roman" w:hAnsi="Times New Roman" w:cs="Times New Roman"/>
          <w:sz w:val="28"/>
          <w:szCs w:val="28"/>
        </w:rPr>
        <w:t xml:space="preserve"> cho Học kỳ I năm học </w:t>
      </w:r>
      <w:r w:rsidR="008F1F7B" w:rsidRPr="00C23BC3">
        <w:rPr>
          <w:rFonts w:ascii="Times New Roman" w:hAnsi="Times New Roman" w:cs="Times New Roman"/>
          <w:sz w:val="28"/>
          <w:szCs w:val="28"/>
        </w:rPr>
        <w:t>2019-2020</w:t>
      </w:r>
      <w:r w:rsidR="00474D5E" w:rsidRPr="00C23BC3">
        <w:rPr>
          <w:rFonts w:ascii="Times New Roman" w:hAnsi="Times New Roman" w:cs="Times New Roman"/>
          <w:sz w:val="28"/>
          <w:szCs w:val="28"/>
        </w:rPr>
        <w:t xml:space="preserve"> </w:t>
      </w:r>
      <w:r w:rsidR="00474D5E" w:rsidRPr="00C23BC3">
        <w:rPr>
          <w:rFonts w:ascii="Times New Roman" w:hAnsi="Times New Roman" w:cs="Times New Roman"/>
          <w:i/>
          <w:sz w:val="28"/>
          <w:szCs w:val="28"/>
        </w:rPr>
        <w:t>(</w:t>
      </w:r>
      <w:r w:rsidR="00225FB3" w:rsidRPr="00C23BC3">
        <w:rPr>
          <w:rFonts w:ascii="Times New Roman" w:hAnsi="Times New Roman" w:cs="Times New Roman"/>
          <w:i/>
          <w:sz w:val="28"/>
          <w:szCs w:val="28"/>
        </w:rPr>
        <w:t>Thời khóa biểu đ</w:t>
      </w:r>
      <w:r w:rsidR="00474D5E" w:rsidRPr="00C23BC3">
        <w:rPr>
          <w:rFonts w:ascii="Times New Roman" w:hAnsi="Times New Roman" w:cs="Times New Roman"/>
          <w:i/>
          <w:sz w:val="28"/>
          <w:szCs w:val="28"/>
        </w:rPr>
        <w:t>ính kèm)</w:t>
      </w:r>
      <w:r w:rsidR="00994E40" w:rsidRPr="00C23BC3">
        <w:rPr>
          <w:rFonts w:ascii="Times New Roman" w:hAnsi="Times New Roman" w:cs="Times New Roman"/>
          <w:sz w:val="28"/>
          <w:szCs w:val="28"/>
        </w:rPr>
        <w:t>.</w:t>
      </w:r>
    </w:p>
    <w:p w14:paraId="23903201" w14:textId="042D4321" w:rsidR="00994E40" w:rsidRPr="00C23BC3" w:rsidRDefault="00474D5E" w:rsidP="008C767E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sz w:val="28"/>
          <w:szCs w:val="28"/>
        </w:rPr>
        <w:t xml:space="preserve">Kế hoạch </w:t>
      </w:r>
      <w:r w:rsidR="00994E40" w:rsidRPr="00C23BC3">
        <w:rPr>
          <w:rFonts w:ascii="Times New Roman" w:hAnsi="Times New Roman" w:cs="Times New Roman"/>
          <w:sz w:val="28"/>
          <w:szCs w:val="28"/>
        </w:rPr>
        <w:t xml:space="preserve">tổ chức </w:t>
      </w:r>
      <w:r w:rsidRPr="00C23BC3">
        <w:rPr>
          <w:rFonts w:ascii="Times New Roman" w:hAnsi="Times New Roman" w:cs="Times New Roman"/>
          <w:sz w:val="28"/>
          <w:szCs w:val="28"/>
        </w:rPr>
        <w:t>đăng ký các lớp học</w:t>
      </w:r>
      <w:r w:rsidR="00647B63" w:rsidRPr="00C23BC3">
        <w:rPr>
          <w:rFonts w:ascii="Times New Roman" w:hAnsi="Times New Roman" w:cs="Times New Roman"/>
          <w:sz w:val="28"/>
          <w:szCs w:val="28"/>
        </w:rPr>
        <w:t xml:space="preserve"> phần</w:t>
      </w:r>
      <w:r w:rsidR="00994E40" w:rsidRPr="00C23BC3">
        <w:rPr>
          <w:rFonts w:ascii="Times New Roman" w:hAnsi="Times New Roman" w:cs="Times New Roman"/>
          <w:sz w:val="28"/>
          <w:szCs w:val="28"/>
        </w:rPr>
        <w:t xml:space="preserve"> chung Học kỳ I năm học </w:t>
      </w:r>
      <w:r w:rsidR="009A362C" w:rsidRPr="00C23BC3">
        <w:rPr>
          <w:rFonts w:ascii="Times New Roman" w:hAnsi="Times New Roman" w:cs="Times New Roman"/>
          <w:sz w:val="28"/>
          <w:szCs w:val="28"/>
        </w:rPr>
        <w:t>2019-2020</w:t>
      </w:r>
      <w:r w:rsidR="008C767E" w:rsidRPr="00C23BC3">
        <w:rPr>
          <w:rFonts w:ascii="Times New Roman" w:hAnsi="Times New Roman" w:cs="Times New Roman"/>
          <w:sz w:val="28"/>
          <w:szCs w:val="28"/>
        </w:rPr>
        <w:t xml:space="preserve"> sẽ có hướng dẫn cụ thể sau.</w:t>
      </w:r>
    </w:p>
    <w:p w14:paraId="0B3F8674" w14:textId="079686D8" w:rsidR="00820990" w:rsidRPr="00C23BC3" w:rsidRDefault="00820990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sz w:val="28"/>
          <w:szCs w:val="28"/>
        </w:rPr>
        <w:t xml:space="preserve">Để đảm bảo sinh viên có thể đăng ký được các môn chung và môn giáo dục thể chất, đề nghị các khoa </w:t>
      </w:r>
      <w:r w:rsidRPr="00C23BC3">
        <w:rPr>
          <w:rFonts w:ascii="Times New Roman" w:hAnsi="Times New Roman" w:cs="Times New Roman"/>
          <w:b/>
          <w:sz w:val="28"/>
          <w:szCs w:val="28"/>
        </w:rPr>
        <w:t>không thay đổi</w:t>
      </w:r>
      <w:r w:rsidRPr="00C23BC3">
        <w:rPr>
          <w:rFonts w:ascii="Times New Roman" w:hAnsi="Times New Roman" w:cs="Times New Roman"/>
          <w:sz w:val="28"/>
          <w:szCs w:val="28"/>
        </w:rPr>
        <w:t xml:space="preserve"> Thời khoá biểu các môn tiếng kỳ I năm học </w:t>
      </w:r>
      <w:r w:rsidR="00DE605E" w:rsidRPr="00C23BC3">
        <w:rPr>
          <w:rFonts w:ascii="Times New Roman" w:hAnsi="Times New Roman" w:cs="Times New Roman"/>
          <w:sz w:val="28"/>
          <w:szCs w:val="28"/>
        </w:rPr>
        <w:t>2019-2020</w:t>
      </w:r>
      <w:r w:rsidRPr="00C23BC3">
        <w:rPr>
          <w:rFonts w:ascii="Times New Roman" w:hAnsi="Times New Roman" w:cs="Times New Roman"/>
          <w:sz w:val="28"/>
          <w:szCs w:val="28"/>
        </w:rPr>
        <w:t xml:space="preserve"> đã được Hiệu trưởng phê duyệt.</w:t>
      </w:r>
    </w:p>
    <w:p w14:paraId="1F15D873" w14:textId="557D21E1" w:rsidR="00BE1D7D" w:rsidRPr="00C23BC3" w:rsidRDefault="00820990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sz w:val="28"/>
          <w:szCs w:val="28"/>
        </w:rPr>
        <w:t xml:space="preserve">Mọi chi tiết </w:t>
      </w:r>
      <w:r w:rsidR="00624C5E" w:rsidRPr="00C23BC3">
        <w:rPr>
          <w:rFonts w:ascii="Times New Roman" w:hAnsi="Times New Roman" w:cs="Times New Roman"/>
          <w:sz w:val="28"/>
          <w:szCs w:val="28"/>
        </w:rPr>
        <w:t xml:space="preserve">khác </w:t>
      </w:r>
      <w:r w:rsidRPr="00C23BC3">
        <w:rPr>
          <w:rFonts w:ascii="Times New Roman" w:hAnsi="Times New Roman" w:cs="Times New Roman"/>
          <w:sz w:val="28"/>
          <w:szCs w:val="28"/>
        </w:rPr>
        <w:t>xin liên hệ Phòng Đào tạo</w:t>
      </w:r>
      <w:r w:rsidR="00994E40" w:rsidRPr="00C23BC3">
        <w:rPr>
          <w:rFonts w:ascii="Times New Roman" w:hAnsi="Times New Roman" w:cs="Times New Roman"/>
          <w:sz w:val="28"/>
          <w:szCs w:val="28"/>
        </w:rPr>
        <w:t xml:space="preserve"> (qua </w:t>
      </w:r>
      <w:r w:rsidR="00783813" w:rsidRPr="00C23BC3">
        <w:rPr>
          <w:rFonts w:ascii="Times New Roman" w:hAnsi="Times New Roman" w:cs="Times New Roman"/>
          <w:sz w:val="28"/>
          <w:szCs w:val="28"/>
        </w:rPr>
        <w:t>chuyên viên</w:t>
      </w:r>
      <w:r w:rsidR="00994E40" w:rsidRPr="00C23BC3">
        <w:rPr>
          <w:rFonts w:ascii="Times New Roman" w:hAnsi="Times New Roman" w:cs="Times New Roman"/>
          <w:sz w:val="28"/>
          <w:szCs w:val="28"/>
        </w:rPr>
        <w:t xml:space="preserve"> Nguyễn </w:t>
      </w:r>
      <w:r w:rsidR="00783813" w:rsidRPr="00C23BC3">
        <w:rPr>
          <w:rFonts w:ascii="Times New Roman" w:hAnsi="Times New Roman" w:cs="Times New Roman"/>
          <w:sz w:val="28"/>
          <w:szCs w:val="28"/>
        </w:rPr>
        <w:t>Thị Lan H</w:t>
      </w:r>
      <w:r w:rsidR="0080111A" w:rsidRPr="00C23BC3">
        <w:rPr>
          <w:rFonts w:ascii="Times New Roman" w:hAnsi="Times New Roman" w:cs="Times New Roman"/>
          <w:sz w:val="28"/>
          <w:szCs w:val="28"/>
        </w:rPr>
        <w:t>ương</w:t>
      </w:r>
      <w:r w:rsidR="00994E40" w:rsidRPr="00C23BC3">
        <w:rPr>
          <w:rFonts w:ascii="Times New Roman" w:hAnsi="Times New Roman" w:cs="Times New Roman"/>
          <w:sz w:val="28"/>
          <w:szCs w:val="28"/>
        </w:rPr>
        <w:t>)</w:t>
      </w:r>
      <w:r w:rsidRPr="00C23BC3">
        <w:rPr>
          <w:rFonts w:ascii="Times New Roman" w:hAnsi="Times New Roman" w:cs="Times New Roman"/>
          <w:sz w:val="28"/>
          <w:szCs w:val="28"/>
        </w:rPr>
        <w:t>, phòng 10</w:t>
      </w:r>
      <w:r w:rsidR="00783813" w:rsidRPr="00C23BC3">
        <w:rPr>
          <w:rFonts w:ascii="Times New Roman" w:hAnsi="Times New Roman" w:cs="Times New Roman"/>
          <w:sz w:val="28"/>
          <w:szCs w:val="28"/>
        </w:rPr>
        <w:t>9</w:t>
      </w:r>
      <w:r w:rsidRPr="00C23BC3">
        <w:rPr>
          <w:rFonts w:ascii="Times New Roman" w:hAnsi="Times New Roman" w:cs="Times New Roman"/>
          <w:sz w:val="28"/>
          <w:szCs w:val="28"/>
        </w:rPr>
        <w:t xml:space="preserve"> nhà A1-ĐHNN; ĐT: </w:t>
      </w:r>
      <w:r w:rsidR="0080111A" w:rsidRPr="00C23BC3">
        <w:rPr>
          <w:rFonts w:ascii="Times New Roman" w:hAnsi="Times New Roman" w:cs="Times New Roman"/>
          <w:sz w:val="28"/>
          <w:szCs w:val="28"/>
        </w:rPr>
        <w:t>0986122937</w:t>
      </w:r>
      <w:r w:rsidRPr="00C23BC3">
        <w:rPr>
          <w:rFonts w:ascii="Times New Roman" w:hAnsi="Times New Roman" w:cs="Times New Roman"/>
          <w:sz w:val="28"/>
          <w:szCs w:val="28"/>
        </w:rPr>
        <w:t>.</w:t>
      </w:r>
    </w:p>
    <w:p w14:paraId="64CFA37D" w14:textId="0CBFEF65" w:rsidR="001659A8" w:rsidRPr="00C23BC3" w:rsidRDefault="001659A8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23BC3">
        <w:rPr>
          <w:rFonts w:ascii="Times New Roman" w:hAnsi="Times New Roman" w:cs="Times New Roman"/>
          <w:sz w:val="28"/>
          <w:szCs w:val="28"/>
        </w:rPr>
        <w:t>Trân trọng!</w:t>
      </w:r>
    </w:p>
    <w:p w14:paraId="6426F303" w14:textId="77777777" w:rsidR="008F1F7B" w:rsidRDefault="008F1F7B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12"/>
          <w:szCs w:val="26"/>
        </w:rPr>
      </w:pPr>
    </w:p>
    <w:p w14:paraId="4E979DDA" w14:textId="77777777" w:rsidR="00C23BC3" w:rsidRDefault="00C23BC3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12"/>
          <w:szCs w:val="26"/>
        </w:rPr>
      </w:pPr>
    </w:p>
    <w:p w14:paraId="0D97F2A0" w14:textId="77777777" w:rsidR="008C767E" w:rsidRPr="001C72C1" w:rsidRDefault="008C767E" w:rsidP="00994E40">
      <w:pPr>
        <w:spacing w:line="360" w:lineRule="auto"/>
        <w:ind w:firstLine="720"/>
        <w:jc w:val="both"/>
        <w:rPr>
          <w:rFonts w:ascii="Times New Roman" w:hAnsi="Times New Roman" w:cs="Times New Roman"/>
          <w:sz w:val="12"/>
          <w:szCs w:val="2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97"/>
        <w:gridCol w:w="4774"/>
      </w:tblGrid>
      <w:tr w:rsidR="00820990" w:rsidRPr="0025505C" w14:paraId="59667969" w14:textId="77777777" w:rsidTr="0025505C">
        <w:tc>
          <w:tcPr>
            <w:tcW w:w="4927" w:type="dxa"/>
          </w:tcPr>
          <w:p w14:paraId="241D721F" w14:textId="77777777" w:rsidR="00820990" w:rsidRPr="00C23BC3" w:rsidRDefault="00820990" w:rsidP="00820990">
            <w:pPr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</w:pP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>Nơi nhận:</w:t>
            </w: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ab/>
            </w: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ab/>
            </w: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ab/>
            </w: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ab/>
            </w:r>
            <w:r w:rsidRPr="00C23BC3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ab/>
            </w:r>
          </w:p>
          <w:p w14:paraId="18AFC789" w14:textId="77777777" w:rsidR="00820990" w:rsidRPr="00C23BC3" w:rsidRDefault="00EA000A" w:rsidP="0025505C">
            <w:pPr>
              <w:numPr>
                <w:ilvl w:val="0"/>
                <w:numId w:val="1"/>
              </w:numPr>
              <w:tabs>
                <w:tab w:val="clear" w:pos="720"/>
                <w:tab w:val="num" w:pos="240"/>
              </w:tabs>
              <w:ind w:hanging="720"/>
              <w:rPr>
                <w:rFonts w:ascii="Times New Roman" w:hAnsi="Times New Roman" w:cs="Times New Roman"/>
                <w:sz w:val="22"/>
                <w:szCs w:val="22"/>
              </w:rPr>
            </w:pP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 xml:space="preserve">Các Khoa đào tạo </w:t>
            </w:r>
            <w:r w:rsidR="00820990" w:rsidRPr="00C23BC3">
              <w:rPr>
                <w:rFonts w:ascii="Times New Roman" w:hAnsi="Times New Roman" w:cs="Times New Roman"/>
                <w:sz w:val="22"/>
                <w:szCs w:val="22"/>
              </w:rPr>
              <w:t>(để thực hiện);</w:t>
            </w:r>
          </w:p>
          <w:p w14:paraId="2A86960F" w14:textId="77777777" w:rsidR="00820990" w:rsidRPr="00C23BC3" w:rsidRDefault="00820990" w:rsidP="0025505C">
            <w:pPr>
              <w:numPr>
                <w:ilvl w:val="0"/>
                <w:numId w:val="1"/>
              </w:numPr>
              <w:tabs>
                <w:tab w:val="clear" w:pos="720"/>
                <w:tab w:val="num" w:pos="240"/>
              </w:tabs>
              <w:ind w:hanging="720"/>
              <w:rPr>
                <w:rFonts w:ascii="Times New Roman" w:hAnsi="Times New Roman" w:cs="Times New Roman"/>
                <w:sz w:val="22"/>
                <w:szCs w:val="22"/>
              </w:rPr>
            </w:pP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>Ban Giám hiệu (báo cáo)</w:t>
            </w: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  <w:p w14:paraId="08377546" w14:textId="77777777" w:rsidR="00820990" w:rsidRPr="00C23BC3" w:rsidRDefault="00820990" w:rsidP="0025505C">
            <w:pPr>
              <w:numPr>
                <w:ilvl w:val="0"/>
                <w:numId w:val="1"/>
              </w:numPr>
              <w:tabs>
                <w:tab w:val="clear" w:pos="720"/>
                <w:tab w:val="num" w:pos="240"/>
              </w:tabs>
              <w:ind w:hanging="720"/>
              <w:rPr>
                <w:rFonts w:ascii="Times New Roman" w:hAnsi="Times New Roman" w:cs="Times New Roman"/>
                <w:sz w:val="22"/>
                <w:szCs w:val="22"/>
              </w:rPr>
            </w:pP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>P.CT</w:t>
            </w:r>
            <w:r w:rsidR="001F26B5" w:rsidRPr="00C23BC3">
              <w:rPr>
                <w:rFonts w:ascii="Times New Roman" w:hAnsi="Times New Roman" w:cs="Times New Roman"/>
                <w:sz w:val="22"/>
                <w:szCs w:val="22"/>
              </w:rPr>
              <w:t>&amp;CT</w:t>
            </w: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>HSSV, P.QT</w:t>
            </w:r>
            <w:r w:rsidR="00647B63" w:rsidRPr="00C23BC3">
              <w:rPr>
                <w:rFonts w:ascii="Times New Roman" w:hAnsi="Times New Roman" w:cs="Times New Roman"/>
                <w:sz w:val="22"/>
                <w:szCs w:val="22"/>
              </w:rPr>
              <w:t>, P.TTPC</w:t>
            </w: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 xml:space="preserve"> (để </w:t>
            </w:r>
            <w:r w:rsidR="00294ABC" w:rsidRPr="00C23BC3">
              <w:rPr>
                <w:rFonts w:ascii="Times New Roman" w:hAnsi="Times New Roman" w:cs="Times New Roman"/>
                <w:sz w:val="22"/>
                <w:szCs w:val="22"/>
              </w:rPr>
              <w:t>phối hợp</w:t>
            </w: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>);</w:t>
            </w:r>
          </w:p>
          <w:p w14:paraId="529ABE45" w14:textId="0BAD0D86" w:rsidR="00820990" w:rsidRPr="0025505C" w:rsidRDefault="00820990" w:rsidP="008C76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23BC3">
              <w:rPr>
                <w:rFonts w:ascii="Times New Roman" w:hAnsi="Times New Roman" w:cs="Times New Roman"/>
                <w:sz w:val="22"/>
                <w:szCs w:val="22"/>
              </w:rPr>
              <w:t>-    Lưu: HCTH, ĐT</w:t>
            </w:r>
            <w:r w:rsidR="00962F66">
              <w:rPr>
                <w:rFonts w:ascii="Times New Roman" w:hAnsi="Times New Roman" w:cs="Times New Roman"/>
                <w:sz w:val="22"/>
                <w:szCs w:val="22"/>
              </w:rPr>
              <w:t>, Lh</w:t>
            </w:r>
            <w:r w:rsidR="008C767E" w:rsidRPr="00C23BC3">
              <w:rPr>
                <w:rFonts w:ascii="Times New Roman" w:hAnsi="Times New Roman" w:cs="Times New Roman"/>
                <w:sz w:val="22"/>
                <w:szCs w:val="22"/>
              </w:rPr>
              <w:t>12</w:t>
            </w:r>
            <w:r w:rsidR="00647B63" w:rsidRPr="00C23BC3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4928" w:type="dxa"/>
          </w:tcPr>
          <w:p w14:paraId="15822D9E" w14:textId="77777777" w:rsidR="00820990" w:rsidRPr="00C23BC3" w:rsidRDefault="00294ABC" w:rsidP="0025505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</w:pPr>
            <w:r w:rsidRPr="00C23BC3"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  <w:t>TL</w:t>
            </w:r>
            <w:r w:rsidR="00820990" w:rsidRPr="00C23BC3"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  <w:t>. HIỆU TRƯỞNG</w:t>
            </w:r>
          </w:p>
          <w:p w14:paraId="3E1CC3FD" w14:textId="77777777" w:rsidR="00820990" w:rsidRPr="00C23BC3" w:rsidRDefault="00294ABC" w:rsidP="0025505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</w:pPr>
            <w:r w:rsidRPr="00C23BC3"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  <w:t>KT. TRƯỞNG PHÒNG ĐÀO TẠO</w:t>
            </w:r>
          </w:p>
          <w:p w14:paraId="7097A696" w14:textId="77777777" w:rsidR="00294ABC" w:rsidRPr="00C23BC3" w:rsidRDefault="00294ABC" w:rsidP="0025505C">
            <w:pPr>
              <w:jc w:val="center"/>
              <w:rPr>
                <w:rFonts w:ascii="Times New Roman" w:hAnsi="Times New Roman" w:cs="Times New Roman"/>
                <w:sz w:val="30"/>
                <w:szCs w:val="28"/>
              </w:rPr>
            </w:pPr>
            <w:r w:rsidRPr="00C23BC3"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  <w:t>PHÓ TRƯỞNG PHÒNG</w:t>
            </w:r>
          </w:p>
          <w:p w14:paraId="04DEB4FE" w14:textId="77777777" w:rsidR="00820990" w:rsidRPr="0025505C" w:rsidRDefault="00294ABC" w:rsidP="0025505C">
            <w:pPr>
              <w:jc w:val="center"/>
              <w:rPr>
                <w:rFonts w:ascii="Times New Roman" w:hAnsi="Times New Roman" w:cs="Times New Roman"/>
                <w:iCs/>
                <w:color w:val="FFFF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color w:val="FFFFFF"/>
                <w:sz w:val="20"/>
                <w:szCs w:val="20"/>
              </w:rPr>
              <w:t xml:space="preserve">PHÓ </w:t>
            </w:r>
            <w:r w:rsidR="00820990" w:rsidRPr="0025505C">
              <w:rPr>
                <w:rFonts w:ascii="Times New Roman" w:hAnsi="Times New Roman" w:cs="Times New Roman"/>
                <w:iCs/>
                <w:color w:val="FFFFFF"/>
                <w:sz w:val="20"/>
                <w:szCs w:val="20"/>
              </w:rPr>
              <w:t>(Đã</w:t>
            </w:r>
            <w:r>
              <w:rPr>
                <w:rFonts w:ascii="Times New Roman" w:hAnsi="Times New Roman" w:cs="Times New Roman"/>
                <w:iCs/>
                <w:color w:val="FFFFFF"/>
                <w:sz w:val="20"/>
                <w:szCs w:val="20"/>
              </w:rPr>
              <w:t>P</w:t>
            </w:r>
            <w:r w:rsidR="00820990" w:rsidRPr="0025505C">
              <w:rPr>
                <w:rFonts w:ascii="Times New Roman" w:hAnsi="Times New Roman" w:cs="Times New Roman"/>
                <w:iCs/>
                <w:color w:val="FFFFFF"/>
                <w:sz w:val="20"/>
                <w:szCs w:val="20"/>
              </w:rPr>
              <w:t xml:space="preserve"> ký)</w:t>
            </w:r>
          </w:p>
          <w:p w14:paraId="6ED22859" w14:textId="0A5C0915" w:rsidR="00820990" w:rsidRDefault="003B3DC2" w:rsidP="0025505C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Đã ký</w:t>
            </w:r>
            <w:bookmarkStart w:id="0" w:name="_GoBack"/>
            <w:bookmarkEnd w:id="0"/>
          </w:p>
          <w:p w14:paraId="1943AB03" w14:textId="77777777" w:rsidR="008C767E" w:rsidRPr="0025505C" w:rsidRDefault="008C767E" w:rsidP="0025505C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0F62C164" w14:textId="77777777" w:rsidR="00820990" w:rsidRDefault="00820990" w:rsidP="0025505C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298F98E7" w14:textId="77777777" w:rsidR="00C23BC3" w:rsidRPr="0025505C" w:rsidRDefault="00C23BC3" w:rsidP="0025505C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0CFE43B8" w14:textId="77777777" w:rsidR="00820990" w:rsidRPr="0025505C" w:rsidRDefault="00820990" w:rsidP="0025505C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1178912F" w14:textId="77777777" w:rsidR="00820990" w:rsidRPr="0025505C" w:rsidRDefault="00647B63" w:rsidP="002550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23BC3">
              <w:rPr>
                <w:rFonts w:ascii="Times New Roman" w:hAnsi="Times New Roman" w:cs="Times New Roman"/>
                <w:b/>
                <w:bCs/>
                <w:sz w:val="28"/>
                <w:szCs w:val="26"/>
              </w:rPr>
              <w:t>Nguyễn Việt Hùng</w:t>
            </w:r>
          </w:p>
        </w:tc>
      </w:tr>
    </w:tbl>
    <w:p w14:paraId="4B4C99F8" w14:textId="77777777" w:rsidR="00820990" w:rsidRPr="00E94EE6" w:rsidRDefault="00820990" w:rsidP="00820990">
      <w:pPr>
        <w:ind w:left="360"/>
        <w:rPr>
          <w:rFonts w:ascii="Times New Roman" w:hAnsi="Times New Roman" w:cs="Times New Roman"/>
          <w:sz w:val="20"/>
          <w:szCs w:val="20"/>
        </w:rPr>
      </w:pPr>
      <w:r w:rsidRPr="00E94EE6">
        <w:rPr>
          <w:rFonts w:ascii="Times New Roman" w:hAnsi="Times New Roman" w:cs="Times New Roman"/>
          <w:sz w:val="28"/>
          <w:szCs w:val="28"/>
        </w:rPr>
        <w:tab/>
      </w:r>
      <w:r w:rsidRPr="00E94EE6">
        <w:rPr>
          <w:rFonts w:ascii="Times New Roman" w:hAnsi="Times New Roman" w:cs="Times New Roman"/>
          <w:sz w:val="28"/>
          <w:szCs w:val="28"/>
        </w:rPr>
        <w:tab/>
      </w:r>
      <w:r w:rsidRPr="00E94EE6">
        <w:rPr>
          <w:rFonts w:ascii="Times New Roman" w:hAnsi="Times New Roman" w:cs="Times New Roman"/>
          <w:sz w:val="28"/>
          <w:szCs w:val="28"/>
        </w:rPr>
        <w:tab/>
      </w:r>
      <w:r w:rsidRPr="00E94EE6">
        <w:rPr>
          <w:rFonts w:ascii="Times New Roman" w:hAnsi="Times New Roman" w:cs="Times New Roman"/>
          <w:sz w:val="28"/>
          <w:szCs w:val="28"/>
        </w:rPr>
        <w:tab/>
      </w:r>
      <w:r w:rsidRPr="00E94EE6">
        <w:rPr>
          <w:rFonts w:ascii="Times New Roman" w:hAnsi="Times New Roman" w:cs="Times New Roman"/>
          <w:sz w:val="28"/>
          <w:szCs w:val="28"/>
        </w:rPr>
        <w:tab/>
      </w:r>
      <w:r w:rsidRPr="00E94EE6">
        <w:rPr>
          <w:rFonts w:ascii="Times New Roman" w:hAnsi="Times New Roman" w:cs="Times New Roman"/>
          <w:sz w:val="28"/>
          <w:szCs w:val="28"/>
        </w:rPr>
        <w:tab/>
      </w:r>
    </w:p>
    <w:sectPr w:rsidR="00820990" w:rsidRPr="00E94EE6" w:rsidSect="001659A8">
      <w:type w:val="continuous"/>
      <w:pgSz w:w="11907" w:h="16840" w:code="9"/>
      <w:pgMar w:top="907" w:right="1134" w:bottom="680" w:left="1418" w:header="567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ourierPS">
    <w:charset w:val="00"/>
    <w:family w:val="modern"/>
    <w:pitch w:val="fixed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UVnTime">
    <w:altName w:val="Times New Roman"/>
    <w:charset w:val="00"/>
    <w:family w:val="swiss"/>
    <w:pitch w:val="variable"/>
    <w:sig w:usb0="20000007" w:usb1="00000000" w:usb2="00000040" w:usb3="00000000" w:csb0="00000001" w:csb1="00000000"/>
  </w:font>
  <w:font w:name="Calibri Light">
    <w:panose1 w:val="020F0302020204030204"/>
    <w:charset w:val="A3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3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9770A"/>
    <w:multiLevelType w:val="hybridMultilevel"/>
    <w:tmpl w:val="112285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50B73DA"/>
    <w:multiLevelType w:val="hybridMultilevel"/>
    <w:tmpl w:val="B456FE46"/>
    <w:lvl w:ilvl="0" w:tplc="7190028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.VnTime" w:eastAsia="Times New Roman" w:hAnsi=".VnTime" w:cs="Tahoma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PS" w:hAnsi="CourierP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PS" w:hAnsi="CourierP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PS" w:hAnsi="CourierP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D947FE3"/>
    <w:multiLevelType w:val="hybridMultilevel"/>
    <w:tmpl w:val="16AC0430"/>
    <w:lvl w:ilvl="0" w:tplc="0EA41C2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F185B20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.VnTime" w:eastAsia="Times New Roman" w:hAnsi=".VnTime" w:cs="Tahoma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2A0D62B9"/>
    <w:multiLevelType w:val="hybridMultilevel"/>
    <w:tmpl w:val="C4766B96"/>
    <w:lvl w:ilvl="0" w:tplc="44827FEC">
      <w:start w:val="1"/>
      <w:numFmt w:val="decimal"/>
      <w:lvlText w:val="%1"/>
      <w:lvlJc w:val="center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2006018"/>
    <w:multiLevelType w:val="multilevel"/>
    <w:tmpl w:val="16AC04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.VnTime" w:eastAsia="Times New Roman" w:hAnsi=".VnTime" w:cs="Tahoma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F1A08CE"/>
    <w:multiLevelType w:val="hybridMultilevel"/>
    <w:tmpl w:val="1AEE8054"/>
    <w:lvl w:ilvl="0" w:tplc="0EA41C2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E100242">
      <w:start w:val="1"/>
      <w:numFmt w:val="decimal"/>
      <w:lvlText w:val="%2"/>
      <w:lvlJc w:val="right"/>
      <w:pPr>
        <w:tabs>
          <w:tab w:val="num" w:pos="1363"/>
        </w:tabs>
        <w:ind w:left="1363" w:hanging="28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3CF1B8D"/>
    <w:multiLevelType w:val="hybridMultilevel"/>
    <w:tmpl w:val="B9DEFD3C"/>
    <w:lvl w:ilvl="0" w:tplc="0A6C4BFE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4647520"/>
    <w:multiLevelType w:val="hybridMultilevel"/>
    <w:tmpl w:val="41164C8A"/>
    <w:lvl w:ilvl="0" w:tplc="CF1CF5A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.VnTime" w:eastAsia="Times New Roman" w:hAnsi=".VnTime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>
    <w:nsid w:val="48D31A60"/>
    <w:multiLevelType w:val="hybridMultilevel"/>
    <w:tmpl w:val="24A096B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50725DBF"/>
    <w:multiLevelType w:val="hybridMultilevel"/>
    <w:tmpl w:val="67885902"/>
    <w:lvl w:ilvl="0" w:tplc="CF1CF5A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.VnTime" w:eastAsia="Times New Roman" w:hAnsi=".VnTime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>
    <w:nsid w:val="59FE2E72"/>
    <w:multiLevelType w:val="hybridMultilevel"/>
    <w:tmpl w:val="BCB880F2"/>
    <w:lvl w:ilvl="0" w:tplc="FA1210BE"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.VnTime" w:eastAsia="Times New Roman" w:hAnsi=".VnTime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1">
    <w:nsid w:val="6AF510B0"/>
    <w:multiLevelType w:val="hybridMultilevel"/>
    <w:tmpl w:val="D0560FAE"/>
    <w:lvl w:ilvl="0" w:tplc="77EC30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76D50D6"/>
    <w:multiLevelType w:val="hybridMultilevel"/>
    <w:tmpl w:val="5C7686DE"/>
    <w:lvl w:ilvl="0" w:tplc="D93EDD0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11"/>
  </w:num>
  <w:num w:numId="9">
    <w:abstractNumId w:val="4"/>
  </w:num>
  <w:num w:numId="10">
    <w:abstractNumId w:val="5"/>
  </w:num>
  <w:num w:numId="11">
    <w:abstractNumId w:val="3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7Y0M7QwMDIxNTQ0NjZQ0lEKTi0uzszPAykwrAUAlNMLvCwAAAA="/>
  </w:docVars>
  <w:rsids>
    <w:rsidRoot w:val="008A40CB"/>
    <w:rsid w:val="000150D9"/>
    <w:rsid w:val="00016130"/>
    <w:rsid w:val="00017B3E"/>
    <w:rsid w:val="00021C10"/>
    <w:rsid w:val="00023138"/>
    <w:rsid w:val="0002708D"/>
    <w:rsid w:val="00030823"/>
    <w:rsid w:val="00030FAF"/>
    <w:rsid w:val="000315B4"/>
    <w:rsid w:val="000317CB"/>
    <w:rsid w:val="00042E18"/>
    <w:rsid w:val="00042EA4"/>
    <w:rsid w:val="000566ED"/>
    <w:rsid w:val="00060C32"/>
    <w:rsid w:val="00063622"/>
    <w:rsid w:val="000636CC"/>
    <w:rsid w:val="00064BA5"/>
    <w:rsid w:val="00065DDE"/>
    <w:rsid w:val="0008602B"/>
    <w:rsid w:val="00087D3D"/>
    <w:rsid w:val="00095A1A"/>
    <w:rsid w:val="000977A7"/>
    <w:rsid w:val="000A0AEF"/>
    <w:rsid w:val="000A1AAC"/>
    <w:rsid w:val="000B6F18"/>
    <w:rsid w:val="000C4D9D"/>
    <w:rsid w:val="000D1D19"/>
    <w:rsid w:val="000D38C0"/>
    <w:rsid w:val="000D67D1"/>
    <w:rsid w:val="000E5DB0"/>
    <w:rsid w:val="000F361B"/>
    <w:rsid w:val="001004B1"/>
    <w:rsid w:val="00120106"/>
    <w:rsid w:val="001227C2"/>
    <w:rsid w:val="00130A2E"/>
    <w:rsid w:val="00131EA0"/>
    <w:rsid w:val="0013260F"/>
    <w:rsid w:val="00144DFA"/>
    <w:rsid w:val="00153E5E"/>
    <w:rsid w:val="00160372"/>
    <w:rsid w:val="00160608"/>
    <w:rsid w:val="001659A8"/>
    <w:rsid w:val="00166380"/>
    <w:rsid w:val="00174671"/>
    <w:rsid w:val="0018107A"/>
    <w:rsid w:val="00182370"/>
    <w:rsid w:val="001877C2"/>
    <w:rsid w:val="001A1C71"/>
    <w:rsid w:val="001A65DB"/>
    <w:rsid w:val="001A6C3A"/>
    <w:rsid w:val="001B07AA"/>
    <w:rsid w:val="001B2CAA"/>
    <w:rsid w:val="001B3168"/>
    <w:rsid w:val="001C30D2"/>
    <w:rsid w:val="001C6EBC"/>
    <w:rsid w:val="001C72C1"/>
    <w:rsid w:val="001E1F66"/>
    <w:rsid w:val="001E6605"/>
    <w:rsid w:val="001E7CBE"/>
    <w:rsid w:val="001F0822"/>
    <w:rsid w:val="001F26B5"/>
    <w:rsid w:val="002003F3"/>
    <w:rsid w:val="00205BB4"/>
    <w:rsid w:val="0021581B"/>
    <w:rsid w:val="00225F7C"/>
    <w:rsid w:val="00225FB3"/>
    <w:rsid w:val="002501A9"/>
    <w:rsid w:val="00251D93"/>
    <w:rsid w:val="0025505C"/>
    <w:rsid w:val="00271C3E"/>
    <w:rsid w:val="00273651"/>
    <w:rsid w:val="00273A9A"/>
    <w:rsid w:val="0027466F"/>
    <w:rsid w:val="00286553"/>
    <w:rsid w:val="00294ABC"/>
    <w:rsid w:val="0029782B"/>
    <w:rsid w:val="00297BE0"/>
    <w:rsid w:val="002A450D"/>
    <w:rsid w:val="002A530A"/>
    <w:rsid w:val="002A7690"/>
    <w:rsid w:val="002B2331"/>
    <w:rsid w:val="002B5252"/>
    <w:rsid w:val="002B5C0C"/>
    <w:rsid w:val="002F3A0A"/>
    <w:rsid w:val="00300DF2"/>
    <w:rsid w:val="00301DBA"/>
    <w:rsid w:val="00302B27"/>
    <w:rsid w:val="0030659B"/>
    <w:rsid w:val="00312FCB"/>
    <w:rsid w:val="00321BB6"/>
    <w:rsid w:val="003229C7"/>
    <w:rsid w:val="003277E4"/>
    <w:rsid w:val="00332F58"/>
    <w:rsid w:val="0033385C"/>
    <w:rsid w:val="00333EC2"/>
    <w:rsid w:val="003368C8"/>
    <w:rsid w:val="00340072"/>
    <w:rsid w:val="00354608"/>
    <w:rsid w:val="003666CC"/>
    <w:rsid w:val="00367F15"/>
    <w:rsid w:val="003754DB"/>
    <w:rsid w:val="00376FE2"/>
    <w:rsid w:val="00385D11"/>
    <w:rsid w:val="00390729"/>
    <w:rsid w:val="003A07F8"/>
    <w:rsid w:val="003B12E9"/>
    <w:rsid w:val="003B202E"/>
    <w:rsid w:val="003B3DC2"/>
    <w:rsid w:val="003B4BC6"/>
    <w:rsid w:val="003C340E"/>
    <w:rsid w:val="003C7C3C"/>
    <w:rsid w:val="003D0232"/>
    <w:rsid w:val="003D0FDE"/>
    <w:rsid w:val="003D102A"/>
    <w:rsid w:val="003D3B8B"/>
    <w:rsid w:val="003D4B91"/>
    <w:rsid w:val="003E4AAD"/>
    <w:rsid w:val="003E7356"/>
    <w:rsid w:val="003F1C07"/>
    <w:rsid w:val="00402A14"/>
    <w:rsid w:val="00424108"/>
    <w:rsid w:val="00434791"/>
    <w:rsid w:val="00434A53"/>
    <w:rsid w:val="00437563"/>
    <w:rsid w:val="004479F5"/>
    <w:rsid w:val="004519D0"/>
    <w:rsid w:val="0045461C"/>
    <w:rsid w:val="00460775"/>
    <w:rsid w:val="004679D1"/>
    <w:rsid w:val="00474D5E"/>
    <w:rsid w:val="004802E7"/>
    <w:rsid w:val="0048247B"/>
    <w:rsid w:val="00484ECC"/>
    <w:rsid w:val="0049129D"/>
    <w:rsid w:val="00493981"/>
    <w:rsid w:val="004A0DE6"/>
    <w:rsid w:val="004B5338"/>
    <w:rsid w:val="004B7CA5"/>
    <w:rsid w:val="004D4E84"/>
    <w:rsid w:val="004D59DC"/>
    <w:rsid w:val="004E0052"/>
    <w:rsid w:val="004E2FAB"/>
    <w:rsid w:val="004F08B5"/>
    <w:rsid w:val="004F6655"/>
    <w:rsid w:val="00504478"/>
    <w:rsid w:val="00527446"/>
    <w:rsid w:val="00530818"/>
    <w:rsid w:val="00530F87"/>
    <w:rsid w:val="0053402E"/>
    <w:rsid w:val="00555450"/>
    <w:rsid w:val="00560A77"/>
    <w:rsid w:val="00565D34"/>
    <w:rsid w:val="005722DC"/>
    <w:rsid w:val="00572F33"/>
    <w:rsid w:val="00573692"/>
    <w:rsid w:val="00576820"/>
    <w:rsid w:val="00583773"/>
    <w:rsid w:val="00583CAD"/>
    <w:rsid w:val="00584BBE"/>
    <w:rsid w:val="00591015"/>
    <w:rsid w:val="0059394E"/>
    <w:rsid w:val="005968E4"/>
    <w:rsid w:val="005A331C"/>
    <w:rsid w:val="005A3844"/>
    <w:rsid w:val="005C2ACE"/>
    <w:rsid w:val="005D0EFA"/>
    <w:rsid w:val="005E1178"/>
    <w:rsid w:val="005E1EC8"/>
    <w:rsid w:val="005E281F"/>
    <w:rsid w:val="005F28BC"/>
    <w:rsid w:val="005F7913"/>
    <w:rsid w:val="006022DA"/>
    <w:rsid w:val="006044D3"/>
    <w:rsid w:val="00611998"/>
    <w:rsid w:val="006149DF"/>
    <w:rsid w:val="00615FF4"/>
    <w:rsid w:val="00617567"/>
    <w:rsid w:val="006178C7"/>
    <w:rsid w:val="00621785"/>
    <w:rsid w:val="00624C5E"/>
    <w:rsid w:val="00625B64"/>
    <w:rsid w:val="00641D06"/>
    <w:rsid w:val="0064653B"/>
    <w:rsid w:val="00647B63"/>
    <w:rsid w:val="006525F5"/>
    <w:rsid w:val="00652959"/>
    <w:rsid w:val="00664099"/>
    <w:rsid w:val="006776FF"/>
    <w:rsid w:val="00690F95"/>
    <w:rsid w:val="006918BD"/>
    <w:rsid w:val="00691D9F"/>
    <w:rsid w:val="006963D5"/>
    <w:rsid w:val="006A6AFB"/>
    <w:rsid w:val="006A7046"/>
    <w:rsid w:val="006B17DF"/>
    <w:rsid w:val="006C09B0"/>
    <w:rsid w:val="006C0BD9"/>
    <w:rsid w:val="006C3F1C"/>
    <w:rsid w:val="006E3E34"/>
    <w:rsid w:val="006F18FC"/>
    <w:rsid w:val="006F2841"/>
    <w:rsid w:val="00700DCE"/>
    <w:rsid w:val="00701149"/>
    <w:rsid w:val="00701BD1"/>
    <w:rsid w:val="007209BE"/>
    <w:rsid w:val="00726212"/>
    <w:rsid w:val="00727F19"/>
    <w:rsid w:val="00741DEB"/>
    <w:rsid w:val="00743254"/>
    <w:rsid w:val="007563BD"/>
    <w:rsid w:val="007659A7"/>
    <w:rsid w:val="00772915"/>
    <w:rsid w:val="007834D3"/>
    <w:rsid w:val="00783813"/>
    <w:rsid w:val="00784951"/>
    <w:rsid w:val="0078622B"/>
    <w:rsid w:val="007921CE"/>
    <w:rsid w:val="007B2B88"/>
    <w:rsid w:val="007C31CC"/>
    <w:rsid w:val="007C61A2"/>
    <w:rsid w:val="007E2CAF"/>
    <w:rsid w:val="007F17D3"/>
    <w:rsid w:val="007F1BE3"/>
    <w:rsid w:val="007F3A3A"/>
    <w:rsid w:val="00800D1B"/>
    <w:rsid w:val="0080111A"/>
    <w:rsid w:val="00802BB2"/>
    <w:rsid w:val="00803321"/>
    <w:rsid w:val="00816D9E"/>
    <w:rsid w:val="00820990"/>
    <w:rsid w:val="00830883"/>
    <w:rsid w:val="00834733"/>
    <w:rsid w:val="00843ADC"/>
    <w:rsid w:val="00847B89"/>
    <w:rsid w:val="00855CF4"/>
    <w:rsid w:val="00863DC1"/>
    <w:rsid w:val="00873DF5"/>
    <w:rsid w:val="00876122"/>
    <w:rsid w:val="00877111"/>
    <w:rsid w:val="008808F7"/>
    <w:rsid w:val="00885793"/>
    <w:rsid w:val="0088767D"/>
    <w:rsid w:val="00893657"/>
    <w:rsid w:val="008937A0"/>
    <w:rsid w:val="00897772"/>
    <w:rsid w:val="008A10B7"/>
    <w:rsid w:val="008A40CB"/>
    <w:rsid w:val="008A485A"/>
    <w:rsid w:val="008A78BC"/>
    <w:rsid w:val="008B0DE1"/>
    <w:rsid w:val="008B5DA8"/>
    <w:rsid w:val="008B620E"/>
    <w:rsid w:val="008C1EB4"/>
    <w:rsid w:val="008C767E"/>
    <w:rsid w:val="008E0744"/>
    <w:rsid w:val="008E7CE8"/>
    <w:rsid w:val="008F1F7B"/>
    <w:rsid w:val="008F5DB8"/>
    <w:rsid w:val="008F6DB4"/>
    <w:rsid w:val="009025E6"/>
    <w:rsid w:val="009072D4"/>
    <w:rsid w:val="00907936"/>
    <w:rsid w:val="009135D5"/>
    <w:rsid w:val="00914AC5"/>
    <w:rsid w:val="009159F8"/>
    <w:rsid w:val="00917BFB"/>
    <w:rsid w:val="00925363"/>
    <w:rsid w:val="00933CE2"/>
    <w:rsid w:val="00937672"/>
    <w:rsid w:val="00942B6E"/>
    <w:rsid w:val="00946BCA"/>
    <w:rsid w:val="00962F66"/>
    <w:rsid w:val="009658EC"/>
    <w:rsid w:val="009714BA"/>
    <w:rsid w:val="009734C7"/>
    <w:rsid w:val="0097466E"/>
    <w:rsid w:val="00987DDB"/>
    <w:rsid w:val="00994E40"/>
    <w:rsid w:val="009964D7"/>
    <w:rsid w:val="00997CAD"/>
    <w:rsid w:val="00997E68"/>
    <w:rsid w:val="009A2DDE"/>
    <w:rsid w:val="009A362C"/>
    <w:rsid w:val="009A59F0"/>
    <w:rsid w:val="009A5D48"/>
    <w:rsid w:val="009B0913"/>
    <w:rsid w:val="009B6CF4"/>
    <w:rsid w:val="009B7A71"/>
    <w:rsid w:val="009C01D1"/>
    <w:rsid w:val="009C1CCE"/>
    <w:rsid w:val="009D416E"/>
    <w:rsid w:val="009D7B95"/>
    <w:rsid w:val="009E3028"/>
    <w:rsid w:val="009F18AF"/>
    <w:rsid w:val="00A01EDA"/>
    <w:rsid w:val="00A03C0A"/>
    <w:rsid w:val="00A2315D"/>
    <w:rsid w:val="00A23436"/>
    <w:rsid w:val="00A23C6E"/>
    <w:rsid w:val="00A26997"/>
    <w:rsid w:val="00A305CE"/>
    <w:rsid w:val="00A31CED"/>
    <w:rsid w:val="00A431C8"/>
    <w:rsid w:val="00A43E86"/>
    <w:rsid w:val="00A5758C"/>
    <w:rsid w:val="00A579DD"/>
    <w:rsid w:val="00A64CF6"/>
    <w:rsid w:val="00A676F9"/>
    <w:rsid w:val="00A763CC"/>
    <w:rsid w:val="00A825AF"/>
    <w:rsid w:val="00A87CBE"/>
    <w:rsid w:val="00A90A56"/>
    <w:rsid w:val="00AA11E3"/>
    <w:rsid w:val="00AA7426"/>
    <w:rsid w:val="00AB7A3B"/>
    <w:rsid w:val="00AC0D0F"/>
    <w:rsid w:val="00AC1710"/>
    <w:rsid w:val="00AD1017"/>
    <w:rsid w:val="00AD36F6"/>
    <w:rsid w:val="00AD5760"/>
    <w:rsid w:val="00AF04FD"/>
    <w:rsid w:val="00AF6DAE"/>
    <w:rsid w:val="00B12DD9"/>
    <w:rsid w:val="00B15919"/>
    <w:rsid w:val="00B16478"/>
    <w:rsid w:val="00B17FD0"/>
    <w:rsid w:val="00B25F7C"/>
    <w:rsid w:val="00B27D67"/>
    <w:rsid w:val="00B34C9E"/>
    <w:rsid w:val="00B53DCE"/>
    <w:rsid w:val="00B55F62"/>
    <w:rsid w:val="00B6324C"/>
    <w:rsid w:val="00B65F2D"/>
    <w:rsid w:val="00B67775"/>
    <w:rsid w:val="00B75840"/>
    <w:rsid w:val="00B906A0"/>
    <w:rsid w:val="00B96276"/>
    <w:rsid w:val="00BA230C"/>
    <w:rsid w:val="00BC4974"/>
    <w:rsid w:val="00BE0A95"/>
    <w:rsid w:val="00BE1D7D"/>
    <w:rsid w:val="00BF12A1"/>
    <w:rsid w:val="00BF77BE"/>
    <w:rsid w:val="00C11CE1"/>
    <w:rsid w:val="00C13282"/>
    <w:rsid w:val="00C14375"/>
    <w:rsid w:val="00C23BC3"/>
    <w:rsid w:val="00C33018"/>
    <w:rsid w:val="00C4741B"/>
    <w:rsid w:val="00C573C8"/>
    <w:rsid w:val="00C63431"/>
    <w:rsid w:val="00C65760"/>
    <w:rsid w:val="00C661C9"/>
    <w:rsid w:val="00C75D48"/>
    <w:rsid w:val="00C765E7"/>
    <w:rsid w:val="00C82D78"/>
    <w:rsid w:val="00C915FE"/>
    <w:rsid w:val="00C91676"/>
    <w:rsid w:val="00C95D08"/>
    <w:rsid w:val="00CA1244"/>
    <w:rsid w:val="00CA1AC4"/>
    <w:rsid w:val="00CA543F"/>
    <w:rsid w:val="00CB0F6A"/>
    <w:rsid w:val="00CB51FD"/>
    <w:rsid w:val="00CC0700"/>
    <w:rsid w:val="00CC1C5F"/>
    <w:rsid w:val="00CD0E5B"/>
    <w:rsid w:val="00CD5D6F"/>
    <w:rsid w:val="00CE4033"/>
    <w:rsid w:val="00CE7B8A"/>
    <w:rsid w:val="00CF0E0B"/>
    <w:rsid w:val="00CF2548"/>
    <w:rsid w:val="00CF416E"/>
    <w:rsid w:val="00CF738E"/>
    <w:rsid w:val="00D12020"/>
    <w:rsid w:val="00D1287B"/>
    <w:rsid w:val="00D1502B"/>
    <w:rsid w:val="00D16428"/>
    <w:rsid w:val="00D17A4E"/>
    <w:rsid w:val="00D21ED9"/>
    <w:rsid w:val="00D24943"/>
    <w:rsid w:val="00D267C7"/>
    <w:rsid w:val="00D310DE"/>
    <w:rsid w:val="00D43503"/>
    <w:rsid w:val="00D439EB"/>
    <w:rsid w:val="00D4729E"/>
    <w:rsid w:val="00D53003"/>
    <w:rsid w:val="00D62FBA"/>
    <w:rsid w:val="00D73936"/>
    <w:rsid w:val="00D76E3A"/>
    <w:rsid w:val="00D8447C"/>
    <w:rsid w:val="00D852F2"/>
    <w:rsid w:val="00D85483"/>
    <w:rsid w:val="00D86F33"/>
    <w:rsid w:val="00D94C73"/>
    <w:rsid w:val="00DA3233"/>
    <w:rsid w:val="00DB16BF"/>
    <w:rsid w:val="00DB2C84"/>
    <w:rsid w:val="00DC0AB6"/>
    <w:rsid w:val="00DD34E1"/>
    <w:rsid w:val="00DD3C42"/>
    <w:rsid w:val="00DE4AB7"/>
    <w:rsid w:val="00DE605E"/>
    <w:rsid w:val="00DF2E32"/>
    <w:rsid w:val="00DF34F0"/>
    <w:rsid w:val="00DF55D1"/>
    <w:rsid w:val="00E006B1"/>
    <w:rsid w:val="00E0075C"/>
    <w:rsid w:val="00E17CFC"/>
    <w:rsid w:val="00E21BB1"/>
    <w:rsid w:val="00E23459"/>
    <w:rsid w:val="00E26B7C"/>
    <w:rsid w:val="00E2733B"/>
    <w:rsid w:val="00E3002A"/>
    <w:rsid w:val="00E3281E"/>
    <w:rsid w:val="00E51EA3"/>
    <w:rsid w:val="00E53E7A"/>
    <w:rsid w:val="00E53EAC"/>
    <w:rsid w:val="00E5674A"/>
    <w:rsid w:val="00E6042F"/>
    <w:rsid w:val="00E70B9D"/>
    <w:rsid w:val="00E71137"/>
    <w:rsid w:val="00E737DE"/>
    <w:rsid w:val="00E80747"/>
    <w:rsid w:val="00E80C42"/>
    <w:rsid w:val="00E850CB"/>
    <w:rsid w:val="00E87FB3"/>
    <w:rsid w:val="00E9014B"/>
    <w:rsid w:val="00E94C56"/>
    <w:rsid w:val="00E94EE6"/>
    <w:rsid w:val="00EA000A"/>
    <w:rsid w:val="00EA0E6A"/>
    <w:rsid w:val="00EA48DD"/>
    <w:rsid w:val="00EA52D5"/>
    <w:rsid w:val="00EB175B"/>
    <w:rsid w:val="00EB34C5"/>
    <w:rsid w:val="00EB67AC"/>
    <w:rsid w:val="00ED51B3"/>
    <w:rsid w:val="00ED646C"/>
    <w:rsid w:val="00ED67E6"/>
    <w:rsid w:val="00EE193B"/>
    <w:rsid w:val="00EE6D4E"/>
    <w:rsid w:val="00EE7B49"/>
    <w:rsid w:val="00EF39BE"/>
    <w:rsid w:val="00EF79A2"/>
    <w:rsid w:val="00F02355"/>
    <w:rsid w:val="00F061E1"/>
    <w:rsid w:val="00F06D36"/>
    <w:rsid w:val="00F07669"/>
    <w:rsid w:val="00F2743B"/>
    <w:rsid w:val="00F345D6"/>
    <w:rsid w:val="00F35F50"/>
    <w:rsid w:val="00F37F35"/>
    <w:rsid w:val="00F4521B"/>
    <w:rsid w:val="00F57E74"/>
    <w:rsid w:val="00F603F5"/>
    <w:rsid w:val="00F61B38"/>
    <w:rsid w:val="00F653BE"/>
    <w:rsid w:val="00F978E0"/>
    <w:rsid w:val="00FC515E"/>
    <w:rsid w:val="00FD0296"/>
    <w:rsid w:val="00FD12C1"/>
    <w:rsid w:val="00FE6F4E"/>
    <w:rsid w:val="00FF1126"/>
    <w:rsid w:val="00FF2119"/>
    <w:rsid w:val="00FF2CA9"/>
    <w:rsid w:val="00FF2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55"/>
    <o:shapelayout v:ext="edit">
      <o:idmap v:ext="edit" data="1"/>
    </o:shapelayout>
  </w:shapeDefaults>
  <w:decimalSymbol w:val=","/>
  <w:listSeparator w:val=","/>
  <w14:docId w14:val="4C75F597"/>
  <w15:chartTrackingRefBased/>
  <w15:docId w15:val="{CF76A3F4-7804-409F-808F-AFCD19A73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UVnTime" w:hAnsi="UVnTime" w:cs="UVnTime"/>
      <w:sz w:val="26"/>
      <w:szCs w:val="24"/>
      <w:lang w:val="en-US" w:eastAsia="en-US"/>
    </w:rPr>
  </w:style>
  <w:style w:type="paragraph" w:styleId="Heading7">
    <w:name w:val="heading 7"/>
    <w:basedOn w:val="Normal"/>
    <w:next w:val="Normal"/>
    <w:qFormat/>
    <w:rsid w:val="00016130"/>
    <w:pPr>
      <w:keepNext/>
      <w:autoSpaceDE w:val="0"/>
      <w:autoSpaceDN w:val="0"/>
      <w:jc w:val="both"/>
      <w:outlineLvl w:val="6"/>
    </w:pPr>
    <w:rPr>
      <w:rFonts w:ascii=".VnTime" w:hAnsi=".VnTime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F2D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153E5E"/>
    <w:rPr>
      <w:color w:val="0000FF"/>
      <w:u w:val="single"/>
    </w:rPr>
  </w:style>
  <w:style w:type="paragraph" w:styleId="BalloonText">
    <w:name w:val="Balloon Text"/>
    <w:basedOn w:val="Normal"/>
    <w:semiHidden/>
    <w:rsid w:val="00EF39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®¹i häc quèc gia hµ néi</vt:lpstr>
    </vt:vector>
  </TitlesOfParts>
  <Company>VNU-CFL</Company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¹i häc quèc gia hµ néi</dc:title>
  <dc:subject/>
  <dc:creator>Nguyen Viet Hung</dc:creator>
  <cp:keywords/>
  <cp:lastModifiedBy>IK</cp:lastModifiedBy>
  <cp:revision>16</cp:revision>
  <cp:lastPrinted>2019-06-12T07:16:00Z</cp:lastPrinted>
  <dcterms:created xsi:type="dcterms:W3CDTF">2018-06-20T09:50:00Z</dcterms:created>
  <dcterms:modified xsi:type="dcterms:W3CDTF">2019-06-12T07:39:00Z</dcterms:modified>
</cp:coreProperties>
</file>